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0BAF" w:rsidRPr="00151D7C" w:rsidRDefault="00546E22" w:rsidP="00151D7C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151D7C">
        <w:rPr>
          <w:rFonts w:ascii="Times New Roman" w:hAnsi="Times New Roman" w:cs="Times New Roman"/>
          <w:b/>
        </w:rPr>
        <w:t>ARKUSZ OBSERWACJI ZAJĘĆ</w:t>
      </w:r>
    </w:p>
    <w:p w:rsidR="00CA2DFD" w:rsidRPr="00151D7C" w:rsidRDefault="00CA2DFD" w:rsidP="00151D7C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Nazwisko i imię studenta/ki: …………………………………………………………………………………...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Data obserwacji: ………………………………………………………………………………………………..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 xml:space="preserve">Miejsce </w:t>
      </w:r>
      <w:r w:rsidR="00522B3A" w:rsidRPr="00151D7C">
        <w:rPr>
          <w:rFonts w:ascii="Times New Roman" w:hAnsi="Times New Roman" w:cs="Times New Roman"/>
        </w:rPr>
        <w:t xml:space="preserve">obserwacji (szkoła, sala) </w:t>
      </w:r>
      <w:r w:rsidRPr="00151D7C">
        <w:rPr>
          <w:rFonts w:ascii="Times New Roman" w:hAnsi="Times New Roman" w:cs="Times New Roman"/>
        </w:rPr>
        <w:t>……………………………………………………………………………</w:t>
      </w:r>
      <w:r w:rsidR="00522B3A" w:rsidRPr="00151D7C">
        <w:rPr>
          <w:rFonts w:ascii="Times New Roman" w:hAnsi="Times New Roman" w:cs="Times New Roman"/>
        </w:rPr>
        <w:t>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Klasa/grupa: …………………………………………………………………………………………………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Liczebność grupy/ liczba uczniów obecnych na zajęciach: ……………………………………………………</w:t>
      </w:r>
    </w:p>
    <w:p w:rsidR="00546E22" w:rsidRPr="00151D7C" w:rsidRDefault="00546E22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Temat zajęć: ……………………………………………………………………………………………………</w:t>
      </w:r>
    </w:p>
    <w:p w:rsidR="00CA2DFD" w:rsidRPr="00151D7C" w:rsidRDefault="00CA2DFD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B614EB" w:rsidRPr="00151D7C" w:rsidRDefault="00AC00C1" w:rsidP="00151D7C">
      <w:pPr>
        <w:pStyle w:val="Akapitzlist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Proszę podać</w:t>
      </w:r>
      <w:r w:rsidR="00B614EB" w:rsidRPr="00151D7C">
        <w:rPr>
          <w:rFonts w:ascii="Times New Roman" w:hAnsi="Times New Roman" w:cs="Times New Roman"/>
        </w:rPr>
        <w:t xml:space="preserve"> informacje dotyczące zagadnień przedstawionych w tabeli poniżej.</w:t>
      </w:r>
    </w:p>
    <w:p w:rsidR="00F9633A" w:rsidRPr="00151D7C" w:rsidRDefault="00F9633A" w:rsidP="00151D7C">
      <w:pPr>
        <w:pStyle w:val="Akapitzlist"/>
        <w:spacing w:line="240" w:lineRule="auto"/>
        <w:ind w:left="1080"/>
        <w:rPr>
          <w:rFonts w:ascii="Times New Roman" w:hAnsi="Times New Roman" w:cs="Times New Roman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2835"/>
        <w:gridCol w:w="7096"/>
      </w:tblGrid>
      <w:tr w:rsidR="00CA2DFD" w:rsidRPr="00151D7C" w:rsidTr="00CA2DFD">
        <w:trPr>
          <w:trHeight w:val="680"/>
        </w:trPr>
        <w:tc>
          <w:tcPr>
            <w:tcW w:w="67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Lp.</w:t>
            </w:r>
          </w:p>
        </w:tc>
        <w:tc>
          <w:tcPr>
            <w:tcW w:w="2835" w:type="dxa"/>
            <w:vAlign w:val="center"/>
          </w:tcPr>
          <w:p w:rsidR="004F3DCC" w:rsidRPr="00151D7C" w:rsidRDefault="00B614EB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Problem/ zagadnienie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Komentarz</w:t>
            </w: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835" w:type="dxa"/>
            <w:vAlign w:val="center"/>
          </w:tcPr>
          <w:p w:rsidR="004F3DCC" w:rsidRPr="00151D7C" w:rsidRDefault="00151D7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Tytuł p</w:t>
            </w:r>
            <w:r w:rsidR="004F3DCC" w:rsidRPr="00151D7C">
              <w:rPr>
                <w:rFonts w:ascii="Times New Roman" w:hAnsi="Times New Roman" w:cs="Times New Roman"/>
                <w:b/>
              </w:rPr>
              <w:t>odręcznik</w:t>
            </w:r>
            <w:r w:rsidRPr="00151D7C">
              <w:rPr>
                <w:rFonts w:ascii="Times New Roman" w:hAnsi="Times New Roman" w:cs="Times New Roman"/>
                <w:b/>
              </w:rPr>
              <w:t>a podstawowego</w:t>
            </w:r>
            <w:r w:rsidR="004F3DCC" w:rsidRPr="00151D7C">
              <w:rPr>
                <w:rFonts w:ascii="Times New Roman" w:hAnsi="Times New Roman" w:cs="Times New Roman"/>
                <w:b/>
              </w:rPr>
              <w:t>/ program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3DCC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Cel(cele) zajęć przedstawione </w:t>
            </w:r>
            <w:r w:rsidR="00085C24" w:rsidRPr="00151D7C">
              <w:rPr>
                <w:rFonts w:ascii="Times New Roman" w:hAnsi="Times New Roman" w:cs="Times New Roman"/>
                <w:b/>
              </w:rPr>
              <w:t>uczniom przez nauczyciela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Wykorzystane materiały </w:t>
            </w:r>
            <w:r w:rsidR="001B2E5C">
              <w:rPr>
                <w:rFonts w:ascii="Times New Roman" w:hAnsi="Times New Roman" w:cs="Times New Roman"/>
                <w:b/>
              </w:rPr>
              <w:br/>
            </w:r>
            <w:r w:rsidRPr="00151D7C">
              <w:rPr>
                <w:rFonts w:ascii="Times New Roman" w:hAnsi="Times New Roman" w:cs="Times New Roman"/>
                <w:b/>
              </w:rPr>
              <w:t xml:space="preserve">i pomoce dydaktyczne </w:t>
            </w:r>
            <w:r w:rsidR="001B2E5C">
              <w:rPr>
                <w:rFonts w:ascii="Times New Roman" w:hAnsi="Times New Roman" w:cs="Times New Roman"/>
                <w:b/>
              </w:rPr>
              <w:br/>
            </w:r>
            <w:bookmarkStart w:id="0" w:name="_GoBack"/>
            <w:bookmarkEnd w:id="0"/>
            <w:r w:rsidRPr="00151D7C">
              <w:rPr>
                <w:rFonts w:ascii="Times New Roman" w:hAnsi="Times New Roman" w:cs="Times New Roman"/>
                <w:b/>
              </w:rPr>
              <w:t>z uwzględnieniem środków IT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835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Formy i metody pracy wykorzystane przez nauczyciela 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2DFD" w:rsidRPr="00151D7C" w:rsidTr="00480D3C">
        <w:trPr>
          <w:trHeight w:val="1134"/>
        </w:trPr>
        <w:tc>
          <w:tcPr>
            <w:tcW w:w="675" w:type="dxa"/>
            <w:vAlign w:val="center"/>
          </w:tcPr>
          <w:p w:rsidR="004F3DCC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835" w:type="dxa"/>
            <w:vAlign w:val="center"/>
          </w:tcPr>
          <w:p w:rsidR="004F3DCC" w:rsidRPr="00151D7C" w:rsidRDefault="00CA2DFD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Struktura i etapowość lekcji</w:t>
            </w:r>
            <w:r w:rsidRPr="00151D7C">
              <w:rPr>
                <w:rFonts w:ascii="Times New Roman" w:hAnsi="Times New Roman" w:cs="Times New Roman"/>
              </w:rPr>
              <w:t xml:space="preserve"> (np. rozgrzewka językowa, prezentacja tematu, powtórzenie, itp.)</w:t>
            </w:r>
          </w:p>
        </w:tc>
        <w:tc>
          <w:tcPr>
            <w:tcW w:w="7096" w:type="dxa"/>
            <w:vAlign w:val="center"/>
          </w:tcPr>
          <w:p w:rsidR="004F3DCC" w:rsidRPr="00151D7C" w:rsidRDefault="004F3DCC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28784F" w:rsidRPr="00480D3C" w:rsidRDefault="0028784F" w:rsidP="00480D3C">
      <w:pPr>
        <w:spacing w:line="240" w:lineRule="auto"/>
        <w:rPr>
          <w:rFonts w:ascii="Times New Roman" w:hAnsi="Times New Roman" w:cs="Times New Roman"/>
        </w:rPr>
      </w:pPr>
    </w:p>
    <w:p w:rsidR="00085C24" w:rsidRPr="00151D7C" w:rsidRDefault="00AC00C1" w:rsidP="00151D7C">
      <w:pPr>
        <w:pStyle w:val="Akapitzlist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Proszę uzupełnić</w:t>
      </w:r>
      <w:r w:rsidR="00B614EB" w:rsidRPr="00151D7C">
        <w:rPr>
          <w:rFonts w:ascii="Times New Roman" w:hAnsi="Times New Roman" w:cs="Times New Roman"/>
        </w:rPr>
        <w:t xml:space="preserve"> tabelę poniżej odnosząc się szczegółowo do wymienionych aspektów obserwowanej lekcji.</w:t>
      </w: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2835"/>
        <w:gridCol w:w="7096"/>
      </w:tblGrid>
      <w:tr w:rsidR="00085C24" w:rsidRPr="00151D7C" w:rsidTr="00CF246E">
        <w:trPr>
          <w:trHeight w:val="170"/>
        </w:trPr>
        <w:tc>
          <w:tcPr>
            <w:tcW w:w="675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Lp.</w:t>
            </w:r>
          </w:p>
        </w:tc>
        <w:tc>
          <w:tcPr>
            <w:tcW w:w="2835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Obserwowane aspekty</w:t>
            </w:r>
          </w:p>
        </w:tc>
        <w:tc>
          <w:tcPr>
            <w:tcW w:w="7096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51D7C">
              <w:rPr>
                <w:rFonts w:ascii="Times New Roman" w:hAnsi="Times New Roman" w:cs="Times New Roman"/>
                <w:b/>
              </w:rPr>
              <w:t>U</w:t>
            </w:r>
            <w:r w:rsidR="00085C24" w:rsidRPr="00151D7C">
              <w:rPr>
                <w:rFonts w:ascii="Times New Roman" w:hAnsi="Times New Roman" w:cs="Times New Roman"/>
                <w:b/>
              </w:rPr>
              <w:t>wagi i wnioski</w:t>
            </w: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Tempo zajęć</w:t>
            </w:r>
            <w:r w:rsidRPr="00151D7C">
              <w:rPr>
                <w:rFonts w:ascii="Times New Roman" w:hAnsi="Times New Roman" w:cs="Times New Roman"/>
              </w:rPr>
              <w:t xml:space="preserve"> (Czy było odpowiednie dla danej grupy/ zbyt wolne/ zbyt szybkie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Zarządzanie czasem podczas zajęć</w:t>
            </w:r>
            <w:r w:rsidRPr="00151D7C">
              <w:rPr>
                <w:rFonts w:ascii="Times New Roman" w:hAnsi="Times New Roman" w:cs="Times New Roman"/>
              </w:rPr>
              <w:t xml:space="preserve"> (Czy odpowiednie było rozłożenie czasu na poszczególne etapy lekcji?</w:t>
            </w:r>
            <w:r w:rsidR="00C91383" w:rsidRPr="00151D7C">
              <w:rPr>
                <w:rFonts w:ascii="Times New Roman" w:hAnsi="Times New Roman" w:cs="Times New Roman"/>
              </w:rPr>
              <w:t xml:space="preserve"> Czy zrealizowano </w:t>
            </w:r>
            <w:r w:rsidR="00284A89" w:rsidRPr="00151D7C">
              <w:rPr>
                <w:rFonts w:ascii="Times New Roman" w:hAnsi="Times New Roman" w:cs="Times New Roman"/>
              </w:rPr>
              <w:t>wszystkie cele lekcji?</w:t>
            </w:r>
            <w:r w:rsidRPr="00151D7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lastRenderedPageBreak/>
              <w:t>3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Metody i techniki</w:t>
            </w:r>
            <w:r w:rsidRPr="00151D7C">
              <w:rPr>
                <w:rFonts w:ascii="Times New Roman" w:hAnsi="Times New Roman" w:cs="Times New Roman"/>
              </w:rPr>
              <w:t xml:space="preserve"> (Czy wykorzystane metody </w:t>
            </w:r>
            <w:r w:rsidR="001B2E5C">
              <w:rPr>
                <w:rFonts w:ascii="Times New Roman" w:hAnsi="Times New Roman" w:cs="Times New Roman"/>
              </w:rPr>
              <w:br/>
            </w:r>
            <w:r w:rsidRPr="00151D7C">
              <w:rPr>
                <w:rFonts w:ascii="Times New Roman" w:hAnsi="Times New Roman" w:cs="Times New Roman"/>
              </w:rPr>
              <w:t xml:space="preserve">i techniki były adekwatne do celów lekcji, jej tematu? Czy sprawdziły się w pracy </w:t>
            </w:r>
            <w:r w:rsidR="001B2E5C">
              <w:rPr>
                <w:rFonts w:ascii="Times New Roman" w:hAnsi="Times New Roman" w:cs="Times New Roman"/>
              </w:rPr>
              <w:br/>
            </w:r>
            <w:r w:rsidRPr="00151D7C">
              <w:rPr>
                <w:rFonts w:ascii="Times New Roman" w:hAnsi="Times New Roman" w:cs="Times New Roman"/>
              </w:rPr>
              <w:t>z daną grupą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835" w:type="dxa"/>
            <w:vAlign w:val="center"/>
          </w:tcPr>
          <w:p w:rsidR="00085C24" w:rsidRPr="00151D7C" w:rsidRDefault="00F935D5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 xml:space="preserve">Materiały </w:t>
            </w:r>
            <w:r w:rsidR="00544F6C" w:rsidRPr="00151D7C">
              <w:rPr>
                <w:rFonts w:ascii="Times New Roman" w:hAnsi="Times New Roman" w:cs="Times New Roman"/>
                <w:b/>
              </w:rPr>
              <w:t xml:space="preserve">i pomoce </w:t>
            </w:r>
            <w:r w:rsidRPr="00151D7C">
              <w:rPr>
                <w:rFonts w:ascii="Times New Roman" w:hAnsi="Times New Roman" w:cs="Times New Roman"/>
                <w:b/>
              </w:rPr>
              <w:t>dydaktyczne</w:t>
            </w:r>
            <w:r w:rsidRPr="00151D7C">
              <w:rPr>
                <w:rFonts w:ascii="Times New Roman" w:hAnsi="Times New Roman" w:cs="Times New Roman"/>
              </w:rPr>
              <w:t xml:space="preserve"> (</w:t>
            </w:r>
            <w:r w:rsidR="00544F6C" w:rsidRPr="00151D7C">
              <w:rPr>
                <w:rFonts w:ascii="Times New Roman" w:hAnsi="Times New Roman" w:cs="Times New Roman"/>
              </w:rPr>
              <w:t>Czy były atrakcyjne</w:t>
            </w:r>
            <w:r w:rsidR="00F9633A" w:rsidRPr="00151D7C">
              <w:rPr>
                <w:rFonts w:ascii="Times New Roman" w:hAnsi="Times New Roman" w:cs="Times New Roman"/>
              </w:rPr>
              <w:t xml:space="preserve"> i estetyczne? Czy były adekwatnie dobrane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85C24" w:rsidRPr="00151D7C" w:rsidTr="00480D3C">
        <w:trPr>
          <w:trHeight w:val="1984"/>
        </w:trPr>
        <w:tc>
          <w:tcPr>
            <w:tcW w:w="675" w:type="dxa"/>
            <w:vAlign w:val="center"/>
          </w:tcPr>
          <w:p w:rsidR="00085C24" w:rsidRPr="00151D7C" w:rsidRDefault="00F9633A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835" w:type="dxa"/>
            <w:vAlign w:val="center"/>
          </w:tcPr>
          <w:p w:rsidR="00085C24" w:rsidRPr="00151D7C" w:rsidRDefault="00BA76F7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Komunikacja nauczyciel- uczeń</w:t>
            </w:r>
            <w:r w:rsidRPr="00151D7C">
              <w:rPr>
                <w:rFonts w:ascii="Times New Roman" w:hAnsi="Times New Roman" w:cs="Times New Roman"/>
              </w:rPr>
              <w:t xml:space="preserve"> (Czy polecenia, komunikaty, informacje zwrotne, zasady oceniania</w:t>
            </w:r>
            <w:r w:rsidR="00333341" w:rsidRPr="00151D7C">
              <w:rPr>
                <w:rFonts w:ascii="Times New Roman" w:hAnsi="Times New Roman" w:cs="Times New Roman"/>
              </w:rPr>
              <w:t>,</w:t>
            </w:r>
            <w:r w:rsidRPr="00151D7C">
              <w:rPr>
                <w:rFonts w:ascii="Times New Roman" w:hAnsi="Times New Roman" w:cs="Times New Roman"/>
              </w:rPr>
              <w:t xml:space="preserve"> itp. były przejrzyste </w:t>
            </w:r>
            <w:r w:rsidR="001B2E5C">
              <w:rPr>
                <w:rFonts w:ascii="Times New Roman" w:hAnsi="Times New Roman" w:cs="Times New Roman"/>
              </w:rPr>
              <w:br/>
            </w:r>
            <w:r w:rsidRPr="00151D7C">
              <w:rPr>
                <w:rFonts w:ascii="Times New Roman" w:hAnsi="Times New Roman" w:cs="Times New Roman"/>
              </w:rPr>
              <w:t>i zrozumiałe dla uczniów?)</w:t>
            </w:r>
          </w:p>
        </w:tc>
        <w:tc>
          <w:tcPr>
            <w:tcW w:w="7096" w:type="dxa"/>
            <w:vAlign w:val="center"/>
          </w:tcPr>
          <w:p w:rsidR="00085C24" w:rsidRPr="00151D7C" w:rsidRDefault="00085C24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23983" w:rsidRPr="00151D7C" w:rsidTr="00480D3C">
        <w:trPr>
          <w:trHeight w:val="1984"/>
        </w:trPr>
        <w:tc>
          <w:tcPr>
            <w:tcW w:w="675" w:type="dxa"/>
            <w:vAlign w:val="center"/>
          </w:tcPr>
          <w:p w:rsidR="00E23983" w:rsidRPr="00151D7C" w:rsidRDefault="00BA76F7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 xml:space="preserve">6. </w:t>
            </w:r>
          </w:p>
        </w:tc>
        <w:tc>
          <w:tcPr>
            <w:tcW w:w="283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Aktywność</w:t>
            </w:r>
            <w:r w:rsidRPr="00151D7C">
              <w:rPr>
                <w:rFonts w:ascii="Times New Roman" w:hAnsi="Times New Roman" w:cs="Times New Roman"/>
              </w:rPr>
              <w:t xml:space="preserve"> (Czy uczniowie byli zainteresowani tematem zajęć i aktywnie uczestniczyli w zajęciach? Czy chętnie odpowiadali na pytania nauczyciela/ zadawali pytania/ pracowali w grupach i indywidualnie?)</w:t>
            </w:r>
          </w:p>
        </w:tc>
        <w:tc>
          <w:tcPr>
            <w:tcW w:w="7096" w:type="dxa"/>
            <w:vAlign w:val="center"/>
          </w:tcPr>
          <w:p w:rsidR="00E23983" w:rsidRPr="00151D7C" w:rsidRDefault="00E23983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23983" w:rsidRPr="00151D7C" w:rsidTr="00480D3C">
        <w:trPr>
          <w:trHeight w:val="1984"/>
        </w:trPr>
        <w:tc>
          <w:tcPr>
            <w:tcW w:w="67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 xml:space="preserve">7. </w:t>
            </w:r>
          </w:p>
        </w:tc>
        <w:tc>
          <w:tcPr>
            <w:tcW w:w="2835" w:type="dxa"/>
            <w:vAlign w:val="center"/>
          </w:tcPr>
          <w:p w:rsidR="00E23983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Język</w:t>
            </w:r>
            <w:r w:rsidRPr="00151D7C">
              <w:rPr>
                <w:rFonts w:ascii="Times New Roman" w:hAnsi="Times New Roman" w:cs="Times New Roman"/>
              </w:rPr>
              <w:t xml:space="preserve"> (Czy na zajęciach dominował język angielski? Czy uczniowie/nauczyciel często odwoływali się do języka ojczystego? W jakich sytuacjach? Czy była dbałość o poprawność języka obcego?)</w:t>
            </w:r>
          </w:p>
        </w:tc>
        <w:tc>
          <w:tcPr>
            <w:tcW w:w="7096" w:type="dxa"/>
            <w:vAlign w:val="center"/>
          </w:tcPr>
          <w:p w:rsidR="00E23983" w:rsidRPr="00151D7C" w:rsidRDefault="00E23983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3341" w:rsidRPr="00151D7C" w:rsidTr="00480D3C">
        <w:trPr>
          <w:trHeight w:val="1984"/>
        </w:trPr>
        <w:tc>
          <w:tcPr>
            <w:tcW w:w="675" w:type="dxa"/>
            <w:vAlign w:val="center"/>
          </w:tcPr>
          <w:p w:rsidR="00333341" w:rsidRPr="00151D7C" w:rsidRDefault="002720D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2835" w:type="dxa"/>
            <w:vAlign w:val="center"/>
          </w:tcPr>
          <w:p w:rsidR="00333341" w:rsidRPr="00151D7C" w:rsidRDefault="002720D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151D7C">
              <w:rPr>
                <w:rFonts w:ascii="Times New Roman" w:hAnsi="Times New Roman" w:cs="Times New Roman"/>
                <w:b/>
              </w:rPr>
              <w:t>Atmosfera podczas zajęć</w:t>
            </w:r>
            <w:r w:rsidRPr="00151D7C">
              <w:rPr>
                <w:rFonts w:ascii="Times New Roman" w:hAnsi="Times New Roman" w:cs="Times New Roman"/>
              </w:rPr>
              <w:t xml:space="preserve"> (Czy była dobra? Czy nauczyciel i uczniowie, jak też uczniowie wzajemnie,  odnosili się do siebie przyjaźnie i z szacunkiem? W przypadku lekcji dla dzieci, czy panowała atmosfera zabawy?</w:t>
            </w:r>
          </w:p>
        </w:tc>
        <w:tc>
          <w:tcPr>
            <w:tcW w:w="7096" w:type="dxa"/>
            <w:vAlign w:val="center"/>
          </w:tcPr>
          <w:p w:rsidR="00333341" w:rsidRPr="00151D7C" w:rsidRDefault="00333341" w:rsidP="00151D7C">
            <w:pPr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E23983" w:rsidRPr="00151D7C" w:rsidRDefault="00E23983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175717" w:rsidRPr="00151D7C" w:rsidRDefault="00175717" w:rsidP="00151D7C">
      <w:pPr>
        <w:spacing w:line="240" w:lineRule="auto"/>
        <w:contextualSpacing/>
        <w:rPr>
          <w:rFonts w:ascii="Times New Roman" w:hAnsi="Times New Roman" w:cs="Times New Roman"/>
        </w:rPr>
      </w:pPr>
    </w:p>
    <w:p w:rsidR="00E23983" w:rsidRPr="00151D7C" w:rsidRDefault="00E23983" w:rsidP="00151D7C">
      <w:pPr>
        <w:spacing w:line="240" w:lineRule="auto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………………………………….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  <w:t>……………………………………………</w:t>
      </w:r>
    </w:p>
    <w:p w:rsidR="00E23983" w:rsidRDefault="00E23983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 w:rsidRPr="00151D7C">
        <w:rPr>
          <w:rFonts w:ascii="Times New Roman" w:hAnsi="Times New Roman" w:cs="Times New Roman"/>
        </w:rPr>
        <w:t>(Miejsce i data)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  <w:t>(Podpis studenta)</w:t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  <w:r w:rsidRPr="00151D7C">
        <w:rPr>
          <w:rFonts w:ascii="Times New Roman" w:hAnsi="Times New Roman" w:cs="Times New Roman"/>
        </w:rPr>
        <w:tab/>
      </w:r>
    </w:p>
    <w:p w:rsid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</w:p>
    <w:p w:rsid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…….</w:t>
      </w:r>
    </w:p>
    <w:p w:rsidR="00151D7C" w:rsidRPr="00151D7C" w:rsidRDefault="00151D7C" w:rsidP="00151D7C">
      <w:pPr>
        <w:spacing w:line="240" w:lineRule="auto"/>
        <w:ind w:firstLine="708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Podpis nauczyciela)</w:t>
      </w:r>
    </w:p>
    <w:sectPr w:rsidR="00151D7C" w:rsidRPr="00151D7C" w:rsidSect="00546E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031544"/>
    <w:multiLevelType w:val="hybridMultilevel"/>
    <w:tmpl w:val="99586268"/>
    <w:lvl w:ilvl="0" w:tplc="4BD6C2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B96118"/>
    <w:multiLevelType w:val="hybridMultilevel"/>
    <w:tmpl w:val="37F2BF7C"/>
    <w:lvl w:ilvl="0" w:tplc="85F46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LO0NDAxs7QwMTRX0lEKTi0uzszPAykwrgUA2dagkSwAAAA="/>
  </w:docVars>
  <w:rsids>
    <w:rsidRoot w:val="00546E22"/>
    <w:rsid w:val="00052EE5"/>
    <w:rsid w:val="00085C24"/>
    <w:rsid w:val="00151D7C"/>
    <w:rsid w:val="00175717"/>
    <w:rsid w:val="001B2E5C"/>
    <w:rsid w:val="00240A2A"/>
    <w:rsid w:val="002720D1"/>
    <w:rsid w:val="00272A4F"/>
    <w:rsid w:val="00284A89"/>
    <w:rsid w:val="0028784F"/>
    <w:rsid w:val="002C24A4"/>
    <w:rsid w:val="00333341"/>
    <w:rsid w:val="0040547F"/>
    <w:rsid w:val="00480D3C"/>
    <w:rsid w:val="004F3DCC"/>
    <w:rsid w:val="00522B3A"/>
    <w:rsid w:val="00544F6C"/>
    <w:rsid w:val="00546E22"/>
    <w:rsid w:val="0058104E"/>
    <w:rsid w:val="00631619"/>
    <w:rsid w:val="00906473"/>
    <w:rsid w:val="009C211F"/>
    <w:rsid w:val="00A944B6"/>
    <w:rsid w:val="00AC00C1"/>
    <w:rsid w:val="00B614EB"/>
    <w:rsid w:val="00BA76F7"/>
    <w:rsid w:val="00C6244E"/>
    <w:rsid w:val="00C91383"/>
    <w:rsid w:val="00CA2DFD"/>
    <w:rsid w:val="00CF246E"/>
    <w:rsid w:val="00DC620C"/>
    <w:rsid w:val="00E23983"/>
    <w:rsid w:val="00EC0BAF"/>
    <w:rsid w:val="00F935D5"/>
    <w:rsid w:val="00F963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3373B7"/>
  <w15:docId w15:val="{E2816341-BF07-4717-8F8F-CE6E186B4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C0BA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4F3D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kapitzlist">
    <w:name w:val="List Paragraph"/>
    <w:basedOn w:val="Normalny"/>
    <w:uiPriority w:val="34"/>
    <w:qFormat/>
    <w:rsid w:val="00085C2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22B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2B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utyna Konopka</cp:lastModifiedBy>
  <cp:revision>3</cp:revision>
  <dcterms:created xsi:type="dcterms:W3CDTF">2021-01-25T17:43:00Z</dcterms:created>
  <dcterms:modified xsi:type="dcterms:W3CDTF">2021-02-15T08:06:00Z</dcterms:modified>
</cp:coreProperties>
</file>